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03FC8F7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211A7D25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7BC244C2" w14:textId="77777777" w:rsidTr="00F33C84">
        <w:trPr>
          <w:trHeight w:val="413"/>
        </w:trPr>
        <w:tc>
          <w:tcPr>
            <w:tcW w:w="1234" w:type="pct"/>
          </w:tcPr>
          <w:p w14:paraId="7A0D5B02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694D2A" w14:textId="77777777" w:rsidR="0000007A" w:rsidRPr="00DE7D30" w:rsidRDefault="00DE2551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DE2551">
                <w:rPr>
                  <w:rStyle w:val="Hyperlink"/>
                  <w:rFonts w:ascii="Arial" w:hAnsi="Arial" w:cs="Arial"/>
                  <w:b/>
                  <w:bCs/>
                  <w:szCs w:val="28"/>
                </w:rPr>
                <w:t>Physical Science: New Insights and Developments</w:t>
              </w:r>
            </w:hyperlink>
          </w:p>
        </w:tc>
      </w:tr>
      <w:tr w:rsidR="0000007A" w:rsidRPr="00DE7D30" w14:paraId="77314C79" w14:textId="77777777" w:rsidTr="002E7787">
        <w:trPr>
          <w:trHeight w:val="290"/>
        </w:trPr>
        <w:tc>
          <w:tcPr>
            <w:tcW w:w="1234" w:type="pct"/>
          </w:tcPr>
          <w:p w14:paraId="66D4B418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0DF309" w14:textId="77777777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CC647F" w:rsidRPr="00CC647F">
              <w:rPr>
                <w:rFonts w:ascii="Arial" w:hAnsi="Arial" w:cs="Arial"/>
                <w:b/>
                <w:bCs/>
                <w:szCs w:val="28"/>
                <w:lang w:val="en-GB"/>
              </w:rPr>
              <w:t>7399</w:t>
            </w:r>
          </w:p>
        </w:tc>
      </w:tr>
      <w:tr w:rsidR="0000007A" w:rsidRPr="00DE7D30" w14:paraId="6E169288" w14:textId="77777777" w:rsidTr="002109D6">
        <w:trPr>
          <w:trHeight w:val="331"/>
        </w:trPr>
        <w:tc>
          <w:tcPr>
            <w:tcW w:w="1234" w:type="pct"/>
          </w:tcPr>
          <w:p w14:paraId="394FC49B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363185" w14:textId="77777777" w:rsidR="0000007A" w:rsidRPr="00DE7D30" w:rsidRDefault="00F62E6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F62E6B">
              <w:rPr>
                <w:rFonts w:ascii="Arial" w:hAnsi="Arial" w:cs="Arial"/>
                <w:b/>
                <w:szCs w:val="28"/>
                <w:lang w:val="en-GB"/>
              </w:rPr>
              <w:t xml:space="preserve">Effect of Ti Doping on the Structural and Optical Properties of </w:t>
            </w:r>
            <w:proofErr w:type="spellStart"/>
            <w:r w:rsidRPr="00F62E6B">
              <w:rPr>
                <w:rFonts w:ascii="Arial" w:hAnsi="Arial" w:cs="Arial"/>
                <w:b/>
                <w:szCs w:val="28"/>
                <w:lang w:val="en-GB"/>
              </w:rPr>
              <w:t>ZnTiO</w:t>
            </w:r>
            <w:proofErr w:type="spellEnd"/>
            <w:r w:rsidRPr="00F62E6B">
              <w:rPr>
                <w:rFonts w:ascii="Arial" w:hAnsi="Arial" w:cs="Arial"/>
                <w:b/>
                <w:szCs w:val="28"/>
                <w:lang w:val="en-GB"/>
              </w:rPr>
              <w:t xml:space="preserve"> Thin Films Prepared by Electrodeposition</w:t>
            </w:r>
          </w:p>
        </w:tc>
      </w:tr>
      <w:tr w:rsidR="00CF0BBB" w:rsidRPr="00DE7D30" w14:paraId="7DB14E3A" w14:textId="77777777" w:rsidTr="002E7787">
        <w:trPr>
          <w:trHeight w:val="332"/>
        </w:trPr>
        <w:tc>
          <w:tcPr>
            <w:tcW w:w="1234" w:type="pct"/>
          </w:tcPr>
          <w:p w14:paraId="730055BA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E5B72E" w14:textId="77777777" w:rsidR="00CF0BBB" w:rsidRPr="00DE7D30" w:rsidRDefault="00AC6EF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16130447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297DF59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47604514" w14:textId="77777777" w:rsidR="0086369B" w:rsidRDefault="0086369B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5346F1E5" w14:textId="77777777" w:rsidR="00626025" w:rsidRPr="00DE7D30" w:rsidRDefault="00640538" w:rsidP="00BC2279">
      <w:pPr>
        <w:pStyle w:val="BodyText"/>
        <w:outlineLvl w:val="0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63BAD207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11184FB5" w14:textId="77777777" w:rsidR="007B54A4" w:rsidRPr="007B54A4" w:rsidRDefault="00955E45" w:rsidP="00BC2279">
      <w:pPr>
        <w:pStyle w:val="BodyText"/>
        <w:outlineLvl w:val="0"/>
        <w:rPr>
          <w:rFonts w:ascii="Arial" w:hAnsi="Arial" w:cs="Arial"/>
          <w:b/>
          <w:color w:val="222222"/>
          <w:sz w:val="32"/>
          <w:lang w:val="en-US"/>
        </w:rPr>
      </w:pPr>
      <w:r w:rsidRPr="00955E45">
        <w:rPr>
          <w:rFonts w:ascii="Arial" w:hAnsi="Arial" w:cs="Arial"/>
          <w:b/>
          <w:color w:val="222222"/>
          <w:sz w:val="32"/>
          <w:lang w:val="en-US"/>
        </w:rPr>
        <w:t xml:space="preserve">A research paper already published in a journal can be published as a Book Chapter in an expanded form with proper copyright approval. </w:t>
      </w:r>
    </w:p>
    <w:p w14:paraId="6CB67B36" w14:textId="77777777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1CE539C6">
          <v:rect id="_x0000_s2050" style="position:absolute;left:0;text-align:left;margin-left:-9.6pt;margin-top:14.25pt;width:1071.35pt;height:124.75pt;z-index:251658240">
            <v:textbox>
              <w:txbxContent>
                <w:p w14:paraId="7135731F" w14:textId="77777777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2A8E6FFD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356AFCF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477C1E8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6156DF3C" w14:textId="77777777" w:rsidR="00E03C32" w:rsidRDefault="00247218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24721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 of Materials Science Research and Review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F75A4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7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 w:rsidR="00F75A4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="00F75A4A" w:rsidRPr="00F75A4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493-506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F75A4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CBEE799" w14:textId="77777777" w:rsidR="00E03C32" w:rsidRPr="007B54A4" w:rsidRDefault="00F75A4A" w:rsidP="00F75A4A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F75A4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9734/</w:t>
                  </w:r>
                  <w:proofErr w:type="spellStart"/>
                  <w:r w:rsidRPr="00F75A4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msrr</w:t>
                  </w:r>
                  <w:proofErr w:type="spellEnd"/>
                  <w:r w:rsidRPr="00F75A4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/2024/v7i4345</w:t>
                  </w:r>
                </w:p>
              </w:txbxContent>
            </v:textbox>
          </v:rect>
        </w:pict>
      </w:r>
    </w:p>
    <w:p w14:paraId="2FA1CA1E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6CD3B258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349D3253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106DC4D2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5E2460AA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FCA43E" w14:textId="77777777" w:rsidTr="007222C8">
        <w:tc>
          <w:tcPr>
            <w:tcW w:w="1265" w:type="pct"/>
            <w:noWrap/>
          </w:tcPr>
          <w:p w14:paraId="0DA0687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5DD3FCDC" w14:textId="77777777" w:rsidR="00F1171E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  <w:p w14:paraId="28987225" w14:textId="77777777" w:rsidR="00421DBF" w:rsidRPr="00421DBF" w:rsidRDefault="00421DBF" w:rsidP="006F2B2A">
            <w:pPr>
              <w:rPr>
                <w:lang w:val="en-GB"/>
              </w:rPr>
            </w:pPr>
          </w:p>
        </w:tc>
        <w:tc>
          <w:tcPr>
            <w:tcW w:w="1523" w:type="pct"/>
          </w:tcPr>
          <w:p w14:paraId="7B5FB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30753EFC" w14:textId="77777777" w:rsidTr="007222C8">
        <w:trPr>
          <w:trHeight w:val="1264"/>
        </w:trPr>
        <w:tc>
          <w:tcPr>
            <w:tcW w:w="1265" w:type="pct"/>
            <w:noWrap/>
          </w:tcPr>
          <w:p w14:paraId="17359FA4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7F3A0422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FBD76F9" w14:textId="77777777" w:rsidR="00F1171E" w:rsidRDefault="00BC2279" w:rsidP="00BC2279">
            <w:pPr>
              <w:pStyle w:val="ListParagraph"/>
              <w:numPr>
                <w:ilvl w:val="0"/>
                <w:numId w:val="11"/>
              </w:num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This manuscript is useful to understand doping process and doping effects on structure property relations</w:t>
            </w:r>
          </w:p>
          <w:p w14:paraId="528A1A94" w14:textId="77777777" w:rsidR="00BC2279" w:rsidRDefault="00BC2279" w:rsidP="00BC2279">
            <w:pPr>
              <w:pStyle w:val="ListParagraph"/>
              <w:numPr>
                <w:ilvl w:val="0"/>
                <w:numId w:val="11"/>
              </w:num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This manuscript is useful to understand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electrodiposition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process of thin film</w:t>
            </w:r>
          </w:p>
          <w:p w14:paraId="172A7DCE" w14:textId="77777777" w:rsidR="00BC2279" w:rsidRDefault="00BC2279" w:rsidP="00BC2279">
            <w:pPr>
              <w:pStyle w:val="ListParagraph"/>
              <w:numPr>
                <w:ilvl w:val="0"/>
                <w:numId w:val="11"/>
              </w:num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It also further advances the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scintifc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knowledge on t</w:t>
            </w:r>
            <w:r w:rsidRPr="00BC2279">
              <w:rPr>
                <w:b/>
                <w:bCs/>
                <w:sz w:val="20"/>
                <w:szCs w:val="20"/>
                <w:lang w:val="en-GB"/>
              </w:rPr>
              <w:t>hin films of titanium doped zinc oxide (Ti-</w:t>
            </w:r>
            <w:proofErr w:type="spellStart"/>
            <w:r w:rsidRPr="00BC2279">
              <w:rPr>
                <w:b/>
                <w:bCs/>
                <w:sz w:val="20"/>
                <w:szCs w:val="20"/>
                <w:lang w:val="en-GB"/>
              </w:rPr>
              <w:t>ZnO</w:t>
            </w:r>
            <w:proofErr w:type="spellEnd"/>
            <w:r w:rsidRPr="00BC2279">
              <w:rPr>
                <w:b/>
                <w:bCs/>
                <w:sz w:val="20"/>
                <w:szCs w:val="20"/>
                <w:lang w:val="en-GB"/>
              </w:rPr>
              <w:t>)</w:t>
            </w:r>
          </w:p>
          <w:p w14:paraId="5428F9BD" w14:textId="77777777" w:rsidR="00BC2279" w:rsidRPr="00900E9B" w:rsidRDefault="00BC2279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301A073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F0D77FB" w14:textId="77777777" w:rsidTr="007222C8">
        <w:trPr>
          <w:trHeight w:val="1262"/>
        </w:trPr>
        <w:tc>
          <w:tcPr>
            <w:tcW w:w="1265" w:type="pct"/>
            <w:noWrap/>
          </w:tcPr>
          <w:p w14:paraId="1CFE0FE8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59B50043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FD7E10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67E0CFD0" w14:textId="77777777" w:rsidR="00F1171E" w:rsidRPr="00900E9B" w:rsidRDefault="00BC2279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BC2279">
              <w:rPr>
                <w:b/>
                <w:bCs/>
                <w:sz w:val="20"/>
                <w:szCs w:val="20"/>
                <w:lang w:val="en-GB"/>
              </w:rPr>
              <w:t xml:space="preserve">Effect of Ti Doping on the Structural and Optical Properties of Electrodeposited </w:t>
            </w:r>
            <w:proofErr w:type="spellStart"/>
            <w:r w:rsidRPr="00BC2279">
              <w:rPr>
                <w:b/>
                <w:bCs/>
                <w:sz w:val="20"/>
                <w:szCs w:val="20"/>
                <w:lang w:val="en-GB"/>
              </w:rPr>
              <w:t>Zn</w:t>
            </w:r>
            <w:r w:rsidR="00A74600">
              <w:rPr>
                <w:b/>
                <w:bCs/>
                <w:sz w:val="20"/>
                <w:szCs w:val="20"/>
                <w:lang w:val="en-GB"/>
              </w:rPr>
              <w:t>Ti</w:t>
            </w:r>
            <w:r w:rsidRPr="00BC2279">
              <w:rPr>
                <w:b/>
                <w:bCs/>
                <w:sz w:val="20"/>
                <w:szCs w:val="20"/>
                <w:lang w:val="en-GB"/>
              </w:rPr>
              <w:t>O</w:t>
            </w:r>
            <w:proofErr w:type="spellEnd"/>
            <w:r w:rsidRPr="00BC2279">
              <w:rPr>
                <w:b/>
                <w:bCs/>
                <w:sz w:val="20"/>
                <w:szCs w:val="20"/>
                <w:lang w:val="en-GB"/>
              </w:rPr>
              <w:t xml:space="preserve"> Thin Films</w:t>
            </w:r>
          </w:p>
        </w:tc>
        <w:tc>
          <w:tcPr>
            <w:tcW w:w="1523" w:type="pct"/>
          </w:tcPr>
          <w:p w14:paraId="36914B96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764B20B" w14:textId="77777777" w:rsidTr="007222C8">
        <w:trPr>
          <w:trHeight w:val="1262"/>
        </w:trPr>
        <w:tc>
          <w:tcPr>
            <w:tcW w:w="1265" w:type="pct"/>
            <w:noWrap/>
          </w:tcPr>
          <w:p w14:paraId="42C0C4C1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7849019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23CF0A20" w14:textId="77777777" w:rsidR="00F1171E" w:rsidRPr="00900E9B" w:rsidRDefault="001014B8" w:rsidP="00395F88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58C4224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1972A58" w14:textId="77777777" w:rsidTr="007222C8">
        <w:trPr>
          <w:trHeight w:val="859"/>
        </w:trPr>
        <w:tc>
          <w:tcPr>
            <w:tcW w:w="1265" w:type="pct"/>
            <w:noWrap/>
          </w:tcPr>
          <w:p w14:paraId="6D0F5A89" w14:textId="77777777" w:rsidR="00F1171E" w:rsidRPr="00900E9B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0111346E" w14:textId="77777777" w:rsidR="00F1171E" w:rsidRPr="00900E9B" w:rsidRDefault="001014B8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0C1520C7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99877E0" w14:textId="77777777" w:rsidTr="007222C8">
        <w:trPr>
          <w:trHeight w:val="703"/>
        </w:trPr>
        <w:tc>
          <w:tcPr>
            <w:tcW w:w="1265" w:type="pct"/>
            <w:noWrap/>
          </w:tcPr>
          <w:p w14:paraId="3F402BD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1BDF1D08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59697AFF" w14:textId="77777777" w:rsidR="00F1171E" w:rsidRPr="00900E9B" w:rsidRDefault="001014B8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3EA0603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EF3DF5C" w14:textId="77777777" w:rsidTr="007222C8">
        <w:trPr>
          <w:trHeight w:val="386"/>
        </w:trPr>
        <w:tc>
          <w:tcPr>
            <w:tcW w:w="1265" w:type="pct"/>
            <w:noWrap/>
          </w:tcPr>
          <w:p w14:paraId="593B87F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BDB11E6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E4A8D3A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D18E0C3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0E734187" w14:textId="77777777" w:rsidR="00F1171E" w:rsidRPr="00900E9B" w:rsidRDefault="001014B8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yes</w:t>
            </w:r>
          </w:p>
          <w:p w14:paraId="76A5A3B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4B86B537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09E2E410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6053EE8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1143B5E5" w14:textId="77777777" w:rsidTr="007222C8">
        <w:trPr>
          <w:trHeight w:val="1178"/>
        </w:trPr>
        <w:tc>
          <w:tcPr>
            <w:tcW w:w="1265" w:type="pct"/>
            <w:noWrap/>
          </w:tcPr>
          <w:p w14:paraId="3CCC861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0D42017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38401B63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0E676BED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30A41719" w14:textId="77777777" w:rsidR="00F1171E" w:rsidRPr="00900E9B" w:rsidRDefault="00395F88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t can be accepted for publications</w:t>
            </w:r>
          </w:p>
          <w:p w14:paraId="2216F62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65EEB286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DA5C54A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B8EA37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A20EDC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B70123" w:rsidRPr="00B70123" w14:paraId="7B8489FB" w14:textId="77777777" w:rsidTr="00B70123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4DFECC" w14:textId="77777777" w:rsidR="00B70123" w:rsidRPr="00B70123" w:rsidRDefault="00B70123" w:rsidP="00B70123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B70123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B70123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3734B15A" w14:textId="77777777" w:rsidR="00B70123" w:rsidRPr="00B70123" w:rsidRDefault="00B70123" w:rsidP="00B70123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B70123" w:rsidRPr="00B70123" w14:paraId="227327F2" w14:textId="77777777" w:rsidTr="00B70123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AE5C8B" w14:textId="77777777" w:rsidR="00B70123" w:rsidRPr="00B70123" w:rsidRDefault="00B70123" w:rsidP="00B70123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210BCD" w14:textId="77777777" w:rsidR="00B70123" w:rsidRPr="00B70123" w:rsidRDefault="00B70123" w:rsidP="00B70123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B70123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CE8001" w14:textId="77777777" w:rsidR="00B70123" w:rsidRPr="00B70123" w:rsidRDefault="00B70123" w:rsidP="00B70123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B70123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B70123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7D11799B" w14:textId="77777777" w:rsidR="00B70123" w:rsidRPr="00B70123" w:rsidRDefault="00B70123" w:rsidP="00B70123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B70123" w:rsidRPr="00B70123" w14:paraId="2A36B572" w14:textId="77777777" w:rsidTr="00B70123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D03379" w14:textId="77777777" w:rsidR="00B70123" w:rsidRPr="00B70123" w:rsidRDefault="00B70123" w:rsidP="00B70123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B70123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C538A83" w14:textId="77777777" w:rsidR="00B70123" w:rsidRPr="00B70123" w:rsidRDefault="00B70123" w:rsidP="00B70123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F5B076" w14:textId="77777777" w:rsidR="00B70123" w:rsidRPr="00B70123" w:rsidRDefault="00B70123" w:rsidP="00B70123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B70123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B70123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B70123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7B7F75DB" w14:textId="77777777" w:rsidR="00B70123" w:rsidRPr="00B70123" w:rsidRDefault="00B70123" w:rsidP="00B70123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D94E57" w14:textId="77777777" w:rsidR="00B70123" w:rsidRPr="00B70123" w:rsidRDefault="00B70123" w:rsidP="00B70123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29F3C25" w14:textId="77777777" w:rsidR="00B70123" w:rsidRPr="00B70123" w:rsidRDefault="00B70123" w:rsidP="00B70123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1D3176E" w14:textId="77777777" w:rsidR="00B70123" w:rsidRPr="00B70123" w:rsidRDefault="00B70123" w:rsidP="00B70123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0FDBB221" w14:textId="77777777" w:rsidR="00B70123" w:rsidRPr="00B70123" w:rsidRDefault="00B70123" w:rsidP="00B70123"/>
    <w:p w14:paraId="7A4D5C0C" w14:textId="77777777" w:rsidR="00B70123" w:rsidRPr="00B70123" w:rsidRDefault="00B70123" w:rsidP="00B70123"/>
    <w:p w14:paraId="04D1442E" w14:textId="77777777" w:rsidR="00B70123" w:rsidRPr="00B70123" w:rsidRDefault="00B70123" w:rsidP="00B70123">
      <w:pPr>
        <w:rPr>
          <w:bCs/>
          <w:u w:val="single"/>
          <w:lang w:val="en-GB"/>
        </w:rPr>
      </w:pPr>
    </w:p>
    <w:bookmarkEnd w:id="1"/>
    <w:p w14:paraId="6B314A16" w14:textId="77777777" w:rsidR="00B70123" w:rsidRPr="00B70123" w:rsidRDefault="00B70123" w:rsidP="00B70123"/>
    <w:p w14:paraId="61B6FF25" w14:textId="77777777" w:rsidR="00E952A9" w:rsidRPr="005F4EDD" w:rsidRDefault="00E952A9" w:rsidP="00E952A9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5F4EDD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44670C8D" w14:textId="77777777" w:rsidR="00E952A9" w:rsidRDefault="00E952A9" w:rsidP="00E952A9">
      <w:pPr>
        <w:pStyle w:val="Affiliation"/>
        <w:spacing w:after="0" w:line="240" w:lineRule="auto"/>
        <w:jc w:val="left"/>
        <w:rPr>
          <w:rFonts w:ascii="Arial" w:hAnsi="Arial" w:cs="Arial"/>
          <w:sz w:val="16"/>
          <w:szCs w:val="16"/>
        </w:rPr>
      </w:pPr>
    </w:p>
    <w:p w14:paraId="40595C75" w14:textId="77777777" w:rsidR="00E952A9" w:rsidRDefault="00E952A9" w:rsidP="00E952A9">
      <w:proofErr w:type="spellStart"/>
      <w:r>
        <w:rPr>
          <w:rFonts w:ascii="Calibri" w:hAnsi="Calibri" w:cs="Calibri"/>
          <w:color w:val="000000"/>
        </w:rPr>
        <w:t>Taame</w:t>
      </w:r>
      <w:proofErr w:type="spellEnd"/>
      <w:r>
        <w:rPr>
          <w:rFonts w:ascii="Calibri" w:hAnsi="Calibri" w:cs="Calibri"/>
          <w:color w:val="000000"/>
        </w:rPr>
        <w:t xml:space="preserve"> Abraha Berhe, </w:t>
      </w:r>
      <w:proofErr w:type="spellStart"/>
      <w:r>
        <w:rPr>
          <w:rFonts w:ascii="Calibri" w:hAnsi="Calibri" w:cs="Calibri"/>
          <w:color w:val="000000"/>
        </w:rPr>
        <w:t>Adigrat</w:t>
      </w:r>
      <w:proofErr w:type="spellEnd"/>
      <w:r>
        <w:rPr>
          <w:rFonts w:ascii="Calibri" w:hAnsi="Calibri" w:cs="Calibri"/>
          <w:color w:val="000000"/>
        </w:rPr>
        <w:t xml:space="preserve"> University, Ethiopia </w:t>
      </w:r>
      <w:r>
        <w:rPr>
          <w:rFonts w:ascii="Calibri" w:hAnsi="Calibri" w:cs="Calibri"/>
          <w:color w:val="000000"/>
        </w:rPr>
        <w:br/>
      </w:r>
    </w:p>
    <w:p w14:paraId="5CF422BB" w14:textId="77777777" w:rsidR="00F1171E" w:rsidRPr="00E952A9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US"/>
        </w:rPr>
      </w:pPr>
    </w:p>
    <w:sectPr w:rsidR="00F1171E" w:rsidRPr="00E952A9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145EA7" w14:textId="77777777" w:rsidR="00E22953" w:rsidRPr="0000007A" w:rsidRDefault="00E22953" w:rsidP="0099583E">
      <w:r>
        <w:separator/>
      </w:r>
    </w:p>
  </w:endnote>
  <w:endnote w:type="continuationSeparator" w:id="0">
    <w:p w14:paraId="7F2541D2" w14:textId="77777777" w:rsidR="00E22953" w:rsidRPr="0000007A" w:rsidRDefault="00E22953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B53E22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0DDC85" w14:textId="77777777" w:rsidR="00E22953" w:rsidRPr="0000007A" w:rsidRDefault="00E22953" w:rsidP="0099583E">
      <w:r>
        <w:separator/>
      </w:r>
    </w:p>
  </w:footnote>
  <w:footnote w:type="continuationSeparator" w:id="0">
    <w:p w14:paraId="13FCEDA1" w14:textId="77777777" w:rsidR="00E22953" w:rsidRPr="0000007A" w:rsidRDefault="00E22953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5B3F41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72965656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C7B0427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465D23"/>
    <w:multiLevelType w:val="hybridMultilevel"/>
    <w:tmpl w:val="98CC5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1403887">
    <w:abstractNumId w:val="4"/>
  </w:num>
  <w:num w:numId="2" w16cid:durableId="1027099211">
    <w:abstractNumId w:val="7"/>
  </w:num>
  <w:num w:numId="3" w16cid:durableId="1305813699">
    <w:abstractNumId w:val="6"/>
  </w:num>
  <w:num w:numId="4" w16cid:durableId="2052994299">
    <w:abstractNumId w:val="8"/>
  </w:num>
  <w:num w:numId="5" w16cid:durableId="1494024211">
    <w:abstractNumId w:val="5"/>
  </w:num>
  <w:num w:numId="6" w16cid:durableId="705761901">
    <w:abstractNumId w:val="0"/>
  </w:num>
  <w:num w:numId="7" w16cid:durableId="583995499">
    <w:abstractNumId w:val="2"/>
  </w:num>
  <w:num w:numId="8" w16cid:durableId="395977491">
    <w:abstractNumId w:val="10"/>
  </w:num>
  <w:num w:numId="9" w16cid:durableId="132871933">
    <w:abstractNumId w:val="9"/>
  </w:num>
  <w:num w:numId="10" w16cid:durableId="470946486">
    <w:abstractNumId w:val="3"/>
  </w:num>
  <w:num w:numId="11" w16cid:durableId="18842506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A729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014B8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6080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47218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43F9"/>
    <w:rsid w:val="002D60EF"/>
    <w:rsid w:val="002E10DF"/>
    <w:rsid w:val="002E1211"/>
    <w:rsid w:val="002E2339"/>
    <w:rsid w:val="002E447A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95F88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A0ADF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6F2B2A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7460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C6EFB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0123"/>
    <w:rsid w:val="00B760E1"/>
    <w:rsid w:val="00B82FFC"/>
    <w:rsid w:val="00BA1AB3"/>
    <w:rsid w:val="00BA55B7"/>
    <w:rsid w:val="00BA6421"/>
    <w:rsid w:val="00BB21AB"/>
    <w:rsid w:val="00BB4FEC"/>
    <w:rsid w:val="00BC2279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0603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358E0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C647F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2551"/>
    <w:rsid w:val="00DE7D30"/>
    <w:rsid w:val="00DF04E3"/>
    <w:rsid w:val="00E03C32"/>
    <w:rsid w:val="00E22953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2A9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2E6B"/>
    <w:rsid w:val="00F73CF2"/>
    <w:rsid w:val="00F7451D"/>
    <w:rsid w:val="00F75A4A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0AADED9D"/>
  <w15:docId w15:val="{F0A4DD82-1D07-4F3C-AF40-FD5F2E451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4721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247218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C2279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C2279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F2B2A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E952A9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8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physical-science-new-insights-and-developmen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3</Pages>
  <Words>331</Words>
  <Characters>188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1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6</cp:revision>
  <dcterms:created xsi:type="dcterms:W3CDTF">2023-08-30T09:21:00Z</dcterms:created>
  <dcterms:modified xsi:type="dcterms:W3CDTF">2026-03-26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